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E8D5A" w14:textId="77777777" w:rsidR="00F76D50" w:rsidRDefault="00F66F0C">
      <w:pPr>
        <w:pStyle w:val="a4"/>
      </w:pPr>
      <w:r>
        <w:t>Лабораторная работа №9</w:t>
      </w:r>
    </w:p>
    <w:p w14:paraId="2811A1E5" w14:textId="77777777" w:rsidR="00F76D50" w:rsidRDefault="00F66F0C">
      <w:pPr>
        <w:pStyle w:val="Author"/>
      </w:pPr>
      <w:r>
        <w:t>Бабков Дмитрий Николаевич, НПМ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91321035"/>
        <w:docPartObj>
          <w:docPartGallery w:val="Table of Contents"/>
          <w:docPartUnique/>
        </w:docPartObj>
      </w:sdtPr>
      <w:sdtEndPr/>
      <w:sdtContent>
        <w:p w14:paraId="477C8CC2" w14:textId="77777777" w:rsidR="00F76D50" w:rsidRDefault="00F66F0C">
          <w:pPr>
            <w:pStyle w:val="ae"/>
          </w:pPr>
          <w:r>
            <w:t>Содержание</w:t>
          </w:r>
        </w:p>
        <w:p w14:paraId="1030BBA8" w14:textId="77777777" w:rsidR="008D1665" w:rsidRDefault="00F66F0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447725" w:history="1">
            <w:r w:rsidR="008D1665" w:rsidRPr="00E26AD4">
              <w:rPr>
                <w:rStyle w:val="ad"/>
                <w:noProof/>
              </w:rPr>
              <w:t>Цель работы</w:t>
            </w:r>
            <w:r w:rsidR="008D1665">
              <w:rPr>
                <w:noProof/>
                <w:webHidden/>
              </w:rPr>
              <w:tab/>
            </w:r>
            <w:r w:rsidR="008D1665">
              <w:rPr>
                <w:noProof/>
                <w:webHidden/>
              </w:rPr>
              <w:fldChar w:fldCharType="begin"/>
            </w:r>
            <w:r w:rsidR="008D1665">
              <w:rPr>
                <w:noProof/>
                <w:webHidden/>
              </w:rPr>
              <w:instrText xml:space="preserve"> PAGEREF _Toc72447725 \h </w:instrText>
            </w:r>
            <w:r w:rsidR="008D1665">
              <w:rPr>
                <w:noProof/>
                <w:webHidden/>
              </w:rPr>
            </w:r>
            <w:r w:rsidR="008D1665">
              <w:rPr>
                <w:noProof/>
                <w:webHidden/>
              </w:rPr>
              <w:fldChar w:fldCharType="separate"/>
            </w:r>
            <w:r w:rsidR="008D1665">
              <w:rPr>
                <w:noProof/>
                <w:webHidden/>
              </w:rPr>
              <w:t>1</w:t>
            </w:r>
            <w:r w:rsidR="008D1665">
              <w:rPr>
                <w:noProof/>
                <w:webHidden/>
              </w:rPr>
              <w:fldChar w:fldCharType="end"/>
            </w:r>
          </w:hyperlink>
        </w:p>
        <w:p w14:paraId="389BD2F4" w14:textId="77777777" w:rsidR="008D1665" w:rsidRDefault="008D16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447726" w:history="1">
            <w:r w:rsidRPr="00E26AD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447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8B9F3" w14:textId="77777777" w:rsidR="008D1665" w:rsidRDefault="008D16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447727" w:history="1">
            <w:r w:rsidRPr="00E26AD4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447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27AE9" w14:textId="77777777" w:rsidR="008D1665" w:rsidRDefault="008D1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447728" w:history="1">
            <w:r w:rsidRPr="00E26AD4">
              <w:rPr>
                <w:rStyle w:val="ad"/>
                <w:noProof/>
              </w:rPr>
              <w:t>Задание 1. 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447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24277" w14:textId="77777777" w:rsidR="008D1665" w:rsidRDefault="008D1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447729" w:history="1">
            <w:r w:rsidRPr="00E26AD4">
              <w:rPr>
                <w:rStyle w:val="ad"/>
                <w:noProof/>
              </w:rPr>
              <w:t>Задание 2. Редактирование существующ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447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CB8F5" w14:textId="77777777" w:rsidR="008D1665" w:rsidRDefault="008D16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447730" w:history="1">
            <w:r w:rsidRPr="00E26AD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447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04DCB" w14:textId="77777777" w:rsidR="008D1665" w:rsidRDefault="008D16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447731" w:history="1">
            <w:r w:rsidRPr="00E26AD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44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546D4" w14:textId="77777777" w:rsidR="00F76D50" w:rsidRDefault="00F66F0C">
          <w:r>
            <w:fldChar w:fldCharType="end"/>
          </w:r>
        </w:p>
      </w:sdtContent>
    </w:sdt>
    <w:p w14:paraId="2A2B03F1" w14:textId="77777777" w:rsidR="00F76D50" w:rsidRDefault="00F66F0C">
      <w:pPr>
        <w:pStyle w:val="1"/>
      </w:pPr>
      <w:bookmarkStart w:id="0" w:name="цель-работы"/>
      <w:bookmarkStart w:id="1" w:name="_Toc72447725"/>
      <w:r>
        <w:t>Цель работы</w:t>
      </w:r>
      <w:bookmarkEnd w:id="1"/>
    </w:p>
    <w:p w14:paraId="4F42EE9F" w14:textId="77777777" w:rsidR="00F76D50" w:rsidRDefault="00F66F0C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55C91AD5" w14:textId="77777777" w:rsidR="00F76D50" w:rsidRDefault="00F66F0C">
      <w:pPr>
        <w:pStyle w:val="1"/>
      </w:pPr>
      <w:bookmarkStart w:id="2" w:name="задание"/>
      <w:bookmarkStart w:id="3" w:name="_Toc72447726"/>
      <w:bookmarkEnd w:id="0"/>
      <w:r>
        <w:t>Задание</w:t>
      </w:r>
      <w:bookmarkEnd w:id="3"/>
    </w:p>
    <w:p w14:paraId="1F174BC0" w14:textId="77777777" w:rsidR="00F76D50" w:rsidRDefault="00F66F0C">
      <w:pPr>
        <w:pStyle w:val="FirstParagraph"/>
      </w:pPr>
      <w:r>
        <w:t>Выполнить упражнения, используя команды vi</w:t>
      </w:r>
    </w:p>
    <w:p w14:paraId="5BC1CD94" w14:textId="77777777" w:rsidR="00F76D50" w:rsidRDefault="00F66F0C">
      <w:pPr>
        <w:pStyle w:val="1"/>
      </w:pPr>
      <w:bookmarkStart w:id="4" w:name="ход-работы"/>
      <w:bookmarkStart w:id="5" w:name="_Toc72447727"/>
      <w:bookmarkEnd w:id="2"/>
      <w:r>
        <w:t>Ход работы</w:t>
      </w:r>
      <w:bookmarkEnd w:id="5"/>
    </w:p>
    <w:p w14:paraId="34F895E3" w14:textId="77777777" w:rsidR="00F76D50" w:rsidRDefault="00F66F0C">
      <w:pPr>
        <w:pStyle w:val="2"/>
      </w:pPr>
      <w:bookmarkStart w:id="6" w:name="X983af5c9a150dbcc71541cefca27eb66b841bcc"/>
      <w:bookmarkStart w:id="7" w:name="_Toc72447728"/>
      <w:r>
        <w:t>Задание 1. Создание нового файла с</w:t>
      </w:r>
      <w:r>
        <w:t xml:space="preserve"> использованием vi</w:t>
      </w:r>
      <w:bookmarkEnd w:id="7"/>
    </w:p>
    <w:p w14:paraId="3F9AE741" w14:textId="77777777" w:rsidR="00F76D50" w:rsidRDefault="00F66F0C">
      <w:pPr>
        <w:numPr>
          <w:ilvl w:val="0"/>
          <w:numId w:val="2"/>
        </w:numPr>
      </w:pPr>
      <w:r>
        <w:t xml:space="preserve">Создадим каталог с именем </w:t>
      </w:r>
      <w:r>
        <w:rPr>
          <w:b/>
          <w:bCs/>
        </w:rPr>
        <w:t>~/work/2020-2021/OperatingSystems/laboratory/lab09</w:t>
      </w:r>
      <w:r>
        <w:t xml:space="preserve"> и переходим в него. В этом каталоге вызываем </w:t>
      </w:r>
      <w:r>
        <w:rPr>
          <w:b/>
          <w:bCs/>
        </w:rPr>
        <w:t>vi</w:t>
      </w:r>
      <w:r>
        <w:t xml:space="preserve"> и создаем файл </w:t>
      </w:r>
      <w:r>
        <w:rPr>
          <w:b/>
          <w:bCs/>
        </w:rPr>
        <w:t>hello.sh</w:t>
      </w:r>
      <w:r>
        <w:t xml:space="preserve"> (Рис. -@fig:001)</w:t>
      </w:r>
      <w:r>
        <w:br/>
      </w:r>
      <w:bookmarkStart w:id="8" w:name="fig:001"/>
      <w:r>
        <w:rPr>
          <w:noProof/>
        </w:rPr>
        <w:drawing>
          <wp:inline distT="0" distB="0" distL="0" distR="0" wp14:anchorId="06159C8C" wp14:editId="06234ECD">
            <wp:extent cx="5334000" cy="302074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ellosh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4A66E86" w14:textId="77777777" w:rsidR="00F76D50" w:rsidRDefault="00F66F0C">
      <w:pPr>
        <w:numPr>
          <w:ilvl w:val="0"/>
          <w:numId w:val="2"/>
        </w:numPr>
      </w:pPr>
      <w:r>
        <w:lastRenderedPageBreak/>
        <w:t xml:space="preserve">Нажав клавишу </w:t>
      </w:r>
      <w:r>
        <w:rPr>
          <w:b/>
          <w:bCs/>
        </w:rPr>
        <w:t>i</w:t>
      </w:r>
      <w:r>
        <w:t>, введем текст на рисунке (Рис. -@fig:002). Нажав клав</w:t>
      </w:r>
      <w:r>
        <w:t xml:space="preserve">ишу </w:t>
      </w:r>
      <w:r>
        <w:rPr>
          <w:b/>
          <w:bCs/>
        </w:rPr>
        <w:t>Esc</w:t>
      </w:r>
      <w:r>
        <w:t xml:space="preserve"> перейдем в командный режим.</w:t>
      </w:r>
      <w:r>
        <w:br/>
      </w:r>
      <w:bookmarkStart w:id="9" w:name="fig:002"/>
      <w:r>
        <w:rPr>
          <w:noProof/>
        </w:rPr>
        <w:drawing>
          <wp:inline distT="0" distB="0" distL="0" distR="0" wp14:anchorId="1392BAD5" wp14:editId="7F16453B">
            <wp:extent cx="2348564" cy="1434164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elloworl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FEAD036" w14:textId="77777777" w:rsidR="00F76D50" w:rsidRDefault="00F66F0C">
      <w:pPr>
        <w:numPr>
          <w:ilvl w:val="0"/>
          <w:numId w:val="2"/>
        </w:numPr>
      </w:pPr>
      <w:r>
        <w:t xml:space="preserve">Нажимаем </w:t>
      </w:r>
      <w:r>
        <w:rPr>
          <w:b/>
          <w:bCs/>
        </w:rPr>
        <w:t>Shift + ;</w:t>
      </w:r>
      <w:r>
        <w:t xml:space="preserve"> для перехода в режим последней строки. Нажимаем клавиши </w:t>
      </w:r>
      <w:r>
        <w:rPr>
          <w:b/>
          <w:bCs/>
        </w:rPr>
        <w:t>w</w:t>
      </w:r>
      <w:r>
        <w:t xml:space="preserve"> (запись) и </w:t>
      </w:r>
      <w:r>
        <w:rPr>
          <w:b/>
          <w:bCs/>
        </w:rPr>
        <w:t>q</w:t>
      </w:r>
      <w:r>
        <w:t xml:space="preserve"> (выход), а после - </w:t>
      </w:r>
      <w:r>
        <w:rPr>
          <w:b/>
          <w:bCs/>
        </w:rPr>
        <w:t>Enter</w:t>
      </w:r>
      <w:r>
        <w:t>. Этим мы сохраним текст и завершим работу. (Рис. -@fig:003)</w:t>
      </w:r>
      <w:r>
        <w:br/>
      </w:r>
      <w:bookmarkStart w:id="10" w:name="fig:003"/>
      <w:r>
        <w:rPr>
          <w:noProof/>
        </w:rPr>
        <w:drawing>
          <wp:inline distT="0" distB="0" distL="0" distR="0" wp14:anchorId="146AF00F" wp14:editId="65881A3B">
            <wp:extent cx="721894" cy="471637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q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E42970A" w14:textId="77777777" w:rsidR="00F76D50" w:rsidRDefault="00F66F0C">
      <w:pPr>
        <w:numPr>
          <w:ilvl w:val="0"/>
          <w:numId w:val="2"/>
        </w:numPr>
      </w:pPr>
      <w:r>
        <w:t>Делаем файл исполняемым (Рис. -@fig:004)</w:t>
      </w:r>
      <w:r>
        <w:br/>
      </w:r>
      <w:bookmarkStart w:id="11" w:name="fig:004"/>
      <w:r>
        <w:rPr>
          <w:noProof/>
        </w:rPr>
        <w:drawing>
          <wp:inline distT="0" distB="0" distL="0" distR="0" wp14:anchorId="31633EC6" wp14:editId="476BF6A4">
            <wp:extent cx="1636294" cy="221381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hmo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4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BA91200" w14:textId="77777777" w:rsidR="00F76D50" w:rsidRDefault="00F66F0C">
      <w:pPr>
        <w:pStyle w:val="2"/>
      </w:pPr>
      <w:bookmarkStart w:id="12" w:name="X9f2c70bf8255fa4a11f218a6f4a970ef818496f"/>
      <w:bookmarkStart w:id="13" w:name="_Toc72447729"/>
      <w:bookmarkEnd w:id="6"/>
      <w:r>
        <w:t>Задание 2. Редактирование существующего файла</w:t>
      </w:r>
      <w:bookmarkEnd w:id="13"/>
    </w:p>
    <w:p w14:paraId="2024931F" w14:textId="77777777" w:rsidR="00F76D50" w:rsidRDefault="00F66F0C">
      <w:pPr>
        <w:pStyle w:val="Compact"/>
        <w:numPr>
          <w:ilvl w:val="0"/>
          <w:numId w:val="3"/>
        </w:numPr>
      </w:pPr>
      <w:r>
        <w:t xml:space="preserve">Вызываем vi на редактирование файла командой </w:t>
      </w:r>
      <w:r>
        <w:rPr>
          <w:b/>
          <w:bCs/>
        </w:rPr>
        <w:t>vi ~/work/2020-2021/OperatingSystems/laboratory/lab09/hello.sh</w:t>
      </w:r>
      <w:r>
        <w:br/>
      </w:r>
    </w:p>
    <w:p w14:paraId="362CCF53" w14:textId="77777777" w:rsidR="00F76D50" w:rsidRDefault="00F66F0C">
      <w:pPr>
        <w:pStyle w:val="Compact"/>
        <w:numPr>
          <w:ilvl w:val="0"/>
          <w:numId w:val="3"/>
        </w:numPr>
      </w:pPr>
      <w:r>
        <w:t xml:space="preserve">Устанавливаем курсор после слова </w:t>
      </w:r>
      <w:r>
        <w:rPr>
          <w:b/>
          <w:bCs/>
        </w:rPr>
        <w:t>HELL</w:t>
      </w:r>
      <w:r>
        <w:t xml:space="preserve"> во второй строке, переходим в режим вставки и заменяем это сл</w:t>
      </w:r>
      <w:r>
        <w:t xml:space="preserve">ово на </w:t>
      </w:r>
      <w:r>
        <w:rPr>
          <w:b/>
          <w:bCs/>
        </w:rPr>
        <w:t>HELLO</w:t>
      </w:r>
      <w:r>
        <w:t>, после чего возвращаемся в командный режим (Рис. -@fig:005)</w:t>
      </w:r>
      <w:r>
        <w:br/>
      </w:r>
      <w:bookmarkStart w:id="14" w:name="fig:005"/>
      <w:r>
        <w:rPr>
          <w:noProof/>
        </w:rPr>
        <w:drawing>
          <wp:inline distT="0" distB="0" distL="0" distR="0" wp14:anchorId="13E1BAB6" wp14:editId="55C49662">
            <wp:extent cx="981776" cy="346509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ellhello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7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  <w:r>
        <w:br/>
      </w:r>
    </w:p>
    <w:p w14:paraId="701A6C6E" w14:textId="77777777" w:rsidR="00F76D50" w:rsidRDefault="00F66F0C">
      <w:pPr>
        <w:pStyle w:val="Compact"/>
        <w:numPr>
          <w:ilvl w:val="0"/>
          <w:numId w:val="3"/>
        </w:numPr>
      </w:pPr>
      <w:r>
        <w:t xml:space="preserve">Ставим курсор на четвертую строку и стираем слово </w:t>
      </w:r>
      <w:r>
        <w:rPr>
          <w:b/>
          <w:bCs/>
        </w:rPr>
        <w:t>LOCAL</w:t>
      </w:r>
      <w:r>
        <w:t xml:space="preserve"> комбинацией клавиш </w:t>
      </w:r>
      <w:r>
        <w:rPr>
          <w:b/>
          <w:bCs/>
        </w:rPr>
        <w:t>d</w:t>
      </w:r>
      <w:r>
        <w:t xml:space="preserve"> </w:t>
      </w:r>
      <w:r>
        <w:rPr>
          <w:b/>
          <w:bCs/>
        </w:rPr>
        <w:t>w</w:t>
      </w:r>
      <w:r>
        <w:t xml:space="preserve">. Переходим в режим вставки и пишем </w:t>
      </w:r>
      <w:r>
        <w:rPr>
          <w:b/>
          <w:bCs/>
        </w:rPr>
        <w:t>local</w:t>
      </w:r>
      <w:r>
        <w:t xml:space="preserve"> на месте стертого слова. (Рис. -@fig:006)</w:t>
      </w:r>
      <w:r>
        <w:br/>
      </w:r>
      <w:bookmarkStart w:id="15" w:name="fig:006"/>
      <w:r>
        <w:rPr>
          <w:noProof/>
        </w:rPr>
        <w:drawing>
          <wp:inline distT="0" distB="0" distL="0" distR="0" wp14:anchorId="71CA0544" wp14:editId="6E38EF78">
            <wp:extent cx="1645920" cy="423511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owloca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0BEAA87" w14:textId="77777777" w:rsidR="00F76D50" w:rsidRDefault="00F66F0C">
      <w:pPr>
        <w:pStyle w:val="Compact"/>
        <w:numPr>
          <w:ilvl w:val="0"/>
          <w:numId w:val="3"/>
        </w:numPr>
      </w:pPr>
      <w:r>
        <w:t>Устанавливаем ку</w:t>
      </w:r>
      <w:r>
        <w:t>рсор на последней строке файла. После неё вставляем строку, содержащую следующий текст: echo $HELLO (Рис. -@fig:007).</w:t>
      </w:r>
      <w:r>
        <w:br/>
      </w:r>
      <w:bookmarkStart w:id="16" w:name="fig:007"/>
      <w:r>
        <w:rPr>
          <w:noProof/>
        </w:rPr>
        <w:lastRenderedPageBreak/>
        <w:drawing>
          <wp:inline distT="0" distB="0" distL="0" distR="0" wp14:anchorId="1947D2D8" wp14:editId="737072DF">
            <wp:extent cx="2444816" cy="1645920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ndhello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r>
        <w:br/>
      </w:r>
    </w:p>
    <w:p w14:paraId="6DA0CC8A" w14:textId="77777777" w:rsidR="00F76D50" w:rsidRDefault="00F66F0C">
      <w:pPr>
        <w:pStyle w:val="Compact"/>
        <w:numPr>
          <w:ilvl w:val="0"/>
          <w:numId w:val="3"/>
        </w:numPr>
      </w:pPr>
      <w:r>
        <w:t xml:space="preserve">Удаляем последнюю строку с помощью клавиш </w:t>
      </w:r>
      <w:r>
        <w:rPr>
          <w:b/>
          <w:bCs/>
        </w:rPr>
        <w:t>d</w:t>
      </w:r>
      <w:r>
        <w:t xml:space="preserve"> </w:t>
      </w:r>
      <w:r>
        <w:rPr>
          <w:b/>
          <w:bCs/>
        </w:rPr>
        <w:t>d</w:t>
      </w:r>
      <w:r>
        <w:t xml:space="preserve"> (Рис. -@fig:008)</w:t>
      </w:r>
      <w:r>
        <w:br/>
      </w:r>
      <w:bookmarkStart w:id="17" w:name="fig:008"/>
      <w:r>
        <w:rPr>
          <w:noProof/>
        </w:rPr>
        <w:drawing>
          <wp:inline distT="0" distB="0" distL="0" distR="0" wp14:anchorId="3BF3BD03" wp14:editId="10A6FA6E">
            <wp:extent cx="1809549" cy="798896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endhello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r>
        <w:br/>
      </w:r>
    </w:p>
    <w:p w14:paraId="4CD3BF9F" w14:textId="77777777" w:rsidR="00F76D50" w:rsidRDefault="00F66F0C">
      <w:pPr>
        <w:pStyle w:val="Compact"/>
        <w:numPr>
          <w:ilvl w:val="0"/>
          <w:numId w:val="3"/>
        </w:numPr>
      </w:pPr>
      <w:r>
        <w:t xml:space="preserve">Отменяем последнее действие клавишей </w:t>
      </w:r>
      <w:r>
        <w:rPr>
          <w:b/>
          <w:bCs/>
        </w:rPr>
        <w:t>u</w:t>
      </w:r>
      <w:r>
        <w:t xml:space="preserve"> в командном режиме (Рис. -@fig:009).</w:t>
      </w:r>
      <w:r>
        <w:br/>
      </w:r>
      <w:bookmarkStart w:id="18" w:name="fig:009"/>
      <w:r>
        <w:rPr>
          <w:noProof/>
        </w:rPr>
        <w:drawing>
          <wp:inline distT="0" distB="0" distL="0" distR="0" wp14:anchorId="70E1F55F" wp14:editId="278F2C2F">
            <wp:extent cx="2444816" cy="1645920"/>
            <wp:effectExtent l="0" t="0" r="0" b="0"/>
            <wp:docPr id="9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ndhello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  <w:r>
        <w:br/>
      </w:r>
    </w:p>
    <w:p w14:paraId="726B0968" w14:textId="77777777" w:rsidR="00F76D50" w:rsidRDefault="00F66F0C">
      <w:pPr>
        <w:pStyle w:val="Compact"/>
        <w:numPr>
          <w:ilvl w:val="0"/>
          <w:numId w:val="3"/>
        </w:numPr>
      </w:pPr>
      <w:r>
        <w:t xml:space="preserve">Нажимаем </w:t>
      </w:r>
      <w:r>
        <w:rPr>
          <w:b/>
          <w:bCs/>
        </w:rPr>
        <w:t>Shift + ;</w:t>
      </w:r>
      <w:r>
        <w:t xml:space="preserve">, и пишем </w:t>
      </w:r>
      <w:r>
        <w:rPr>
          <w:b/>
          <w:bCs/>
        </w:rPr>
        <w:t>wq</w:t>
      </w:r>
      <w:r>
        <w:t xml:space="preserve"> для выхода с сохранением.</w:t>
      </w:r>
    </w:p>
    <w:p w14:paraId="0F54C209" w14:textId="77777777" w:rsidR="00F76D50" w:rsidRDefault="00F66F0C">
      <w:pPr>
        <w:pStyle w:val="1"/>
      </w:pPr>
      <w:bookmarkStart w:id="19" w:name="контрольные-вопросы"/>
      <w:bookmarkStart w:id="20" w:name="_Toc72447730"/>
      <w:bookmarkEnd w:id="4"/>
      <w:bookmarkEnd w:id="12"/>
      <w:r>
        <w:t>Контрольные вопросы</w:t>
      </w:r>
      <w:bookmarkEnd w:id="20"/>
    </w:p>
    <w:p w14:paraId="41A4926F" w14:textId="77777777" w:rsidR="00F76D50" w:rsidRDefault="00F66F0C">
      <w:pPr>
        <w:pStyle w:val="Compact"/>
        <w:numPr>
          <w:ilvl w:val="0"/>
          <w:numId w:val="4"/>
        </w:numPr>
      </w:pPr>
      <w:r>
        <w:t>Редактор vi имеет три режима работы:</w:t>
      </w:r>
    </w:p>
    <w:p w14:paraId="61928AE2" w14:textId="77777777" w:rsidR="00F76D50" w:rsidRDefault="00F66F0C">
      <w:pPr>
        <w:pStyle w:val="Compact"/>
        <w:numPr>
          <w:ilvl w:val="1"/>
          <w:numId w:val="5"/>
        </w:numPr>
      </w:pPr>
      <w:r>
        <w:t xml:space="preserve">командный режим − предназначен для ввода команд редактирования </w:t>
      </w:r>
      <w:r>
        <w:t>и навигации по редактируемому файлу;</w:t>
      </w:r>
    </w:p>
    <w:p w14:paraId="4DE6E2C8" w14:textId="77777777" w:rsidR="00F76D50" w:rsidRDefault="00F66F0C">
      <w:pPr>
        <w:pStyle w:val="Compact"/>
        <w:numPr>
          <w:ilvl w:val="1"/>
          <w:numId w:val="5"/>
        </w:numPr>
      </w:pPr>
      <w:r>
        <w:t>режим вставки − предназначен для ввода содержания редактируемого файла;</w:t>
      </w:r>
    </w:p>
    <w:p w14:paraId="2D96F4F7" w14:textId="77777777" w:rsidR="00F76D50" w:rsidRDefault="00F66F0C">
      <w:pPr>
        <w:pStyle w:val="Compact"/>
        <w:numPr>
          <w:ilvl w:val="1"/>
          <w:numId w:val="5"/>
        </w:numPr>
      </w:pPr>
      <w:r>
        <w:t>режим последней (или командной) строки − используется для записи изменений в файл и выхода из редактора.</w:t>
      </w:r>
    </w:p>
    <w:p w14:paraId="13406733" w14:textId="77777777" w:rsidR="00F76D50" w:rsidRDefault="00F66F0C">
      <w:pPr>
        <w:pStyle w:val="Compact"/>
        <w:numPr>
          <w:ilvl w:val="0"/>
          <w:numId w:val="4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q</w:t>
      </w:r>
      <w:r>
        <w:t xml:space="preserve"> </w:t>
      </w:r>
      <w:r>
        <w:rPr>
          <w:b/>
          <w:bCs/>
        </w:rPr>
        <w:t>!</w:t>
      </w:r>
    </w:p>
    <w:p w14:paraId="28C3BD3C" w14:textId="77777777" w:rsidR="00F76D50" w:rsidRDefault="00F66F0C">
      <w:pPr>
        <w:pStyle w:val="Compact"/>
        <w:numPr>
          <w:ilvl w:val="0"/>
          <w:numId w:val="4"/>
        </w:numPr>
      </w:pPr>
      <w:r>
        <w:t>Команды позиционирования:</w:t>
      </w:r>
    </w:p>
    <w:p w14:paraId="783F78FD" w14:textId="77777777" w:rsidR="00F76D50" w:rsidRDefault="00F66F0C">
      <w:pPr>
        <w:pStyle w:val="Compact"/>
        <w:numPr>
          <w:ilvl w:val="1"/>
          <w:numId w:val="6"/>
        </w:numPr>
      </w:pPr>
      <w:r>
        <w:rPr>
          <w:b/>
          <w:bCs/>
        </w:rPr>
        <w:t>0</w:t>
      </w:r>
      <w:r>
        <w:t xml:space="preserve"> (ноль) − переход в начало строки;</w:t>
      </w:r>
    </w:p>
    <w:p w14:paraId="36118C14" w14:textId="77777777" w:rsidR="00F76D50" w:rsidRDefault="00F66F0C">
      <w:pPr>
        <w:pStyle w:val="Compact"/>
        <w:numPr>
          <w:ilvl w:val="1"/>
          <w:numId w:val="6"/>
        </w:numPr>
      </w:pPr>
      <w:r>
        <w:rPr>
          <w:b/>
          <w:bCs/>
        </w:rPr>
        <w:t>$</w:t>
      </w:r>
      <w:r>
        <w:t xml:space="preserve"> − переход в конец строки;</w:t>
      </w:r>
    </w:p>
    <w:p w14:paraId="5A37B301" w14:textId="77777777" w:rsidR="00F76D50" w:rsidRDefault="00F66F0C">
      <w:pPr>
        <w:pStyle w:val="Compact"/>
        <w:numPr>
          <w:ilvl w:val="1"/>
          <w:numId w:val="6"/>
        </w:numPr>
      </w:pPr>
      <w:r>
        <w:rPr>
          <w:b/>
          <w:bCs/>
        </w:rPr>
        <w:t>G</w:t>
      </w:r>
      <w:r>
        <w:t xml:space="preserve"> − переход в конец файла;</w:t>
      </w:r>
    </w:p>
    <w:p w14:paraId="25DB221A" w14:textId="77777777" w:rsidR="00F76D50" w:rsidRDefault="00F66F0C">
      <w:pPr>
        <w:pStyle w:val="Compact"/>
        <w:numPr>
          <w:ilvl w:val="1"/>
          <w:numId w:val="6"/>
        </w:numPr>
      </w:pPr>
      <w:r>
        <w:t>n</w:t>
      </w:r>
      <w:r>
        <w:rPr>
          <w:b/>
          <w:bCs/>
        </w:rPr>
        <w:t>G</w:t>
      </w:r>
      <w:r>
        <w:t xml:space="preserve"> − переход на строку </w:t>
      </w:r>
      <w:r>
        <w:t>с номером n.</w:t>
      </w:r>
    </w:p>
    <w:p w14:paraId="62B81922" w14:textId="77777777" w:rsidR="00F76D50" w:rsidRDefault="00F66F0C">
      <w:pPr>
        <w:pStyle w:val="Compact"/>
        <w:numPr>
          <w:ilvl w:val="0"/>
          <w:numId w:val="4"/>
        </w:numPr>
      </w:pPr>
      <w:r>
        <w:lastRenderedPageBreak/>
        <w:t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 w14:paraId="4BA91773" w14:textId="77777777" w:rsidR="00F76D50" w:rsidRDefault="00F66F0C">
      <w:pPr>
        <w:pStyle w:val="Compact"/>
        <w:numPr>
          <w:ilvl w:val="0"/>
          <w:numId w:val="4"/>
        </w:numPr>
      </w:pPr>
      <w:r>
        <w:t>Чтобы из любого места редактируемого файла п</w:t>
      </w:r>
      <w:r>
        <w:t xml:space="preserve">ерейти в начало (конец) файла, нужно в режиме командной строки нажать клавиши </w:t>
      </w:r>
      <w:r>
        <w:rPr>
          <w:b/>
          <w:bCs/>
        </w:rPr>
        <w:t>1</w:t>
      </w:r>
      <w:r>
        <w:t xml:space="preserve"> </w:t>
      </w:r>
      <w:r>
        <w:rPr>
          <w:b/>
          <w:bCs/>
        </w:rPr>
        <w:t>G</w:t>
      </w:r>
      <w:r>
        <w:t xml:space="preserve"> (</w:t>
      </w:r>
      <w:r>
        <w:rPr>
          <w:b/>
          <w:bCs/>
        </w:rPr>
        <w:t>G</w:t>
      </w:r>
      <w:r>
        <w:t>).</w:t>
      </w:r>
    </w:p>
    <w:p w14:paraId="30F57869" w14:textId="77777777" w:rsidR="00F76D50" w:rsidRDefault="00F66F0C">
      <w:pPr>
        <w:pStyle w:val="Compact"/>
        <w:numPr>
          <w:ilvl w:val="0"/>
          <w:numId w:val="4"/>
        </w:numPr>
      </w:pPr>
      <w:r>
        <w:t>Команды редактирования:</w:t>
      </w:r>
    </w:p>
    <w:p w14:paraId="5419219F" w14:textId="77777777" w:rsidR="00F76D50" w:rsidRDefault="00F66F0C">
      <w:pPr>
        <w:pStyle w:val="Compact"/>
        <w:numPr>
          <w:ilvl w:val="0"/>
          <w:numId w:val="7"/>
        </w:numPr>
      </w:pPr>
      <w:r>
        <w:t>Вставка текста</w:t>
      </w:r>
    </w:p>
    <w:p w14:paraId="632BA38E" w14:textId="77777777" w:rsidR="00F76D50" w:rsidRDefault="00F66F0C">
      <w:pPr>
        <w:pStyle w:val="Compact"/>
        <w:numPr>
          <w:ilvl w:val="1"/>
          <w:numId w:val="8"/>
        </w:numPr>
      </w:pPr>
      <w:r>
        <w:rPr>
          <w:b/>
          <w:bCs/>
        </w:rPr>
        <w:t>а</w:t>
      </w:r>
      <w:r>
        <w:t xml:space="preserve"> − вставить текст после курсора;</w:t>
      </w:r>
    </w:p>
    <w:p w14:paraId="1C2E73C7" w14:textId="77777777" w:rsidR="00F76D50" w:rsidRDefault="00F66F0C">
      <w:pPr>
        <w:pStyle w:val="Compact"/>
        <w:numPr>
          <w:ilvl w:val="1"/>
          <w:numId w:val="8"/>
        </w:numPr>
      </w:pPr>
      <w:r>
        <w:rPr>
          <w:b/>
          <w:bCs/>
        </w:rPr>
        <w:t>А</w:t>
      </w:r>
      <w:r>
        <w:t xml:space="preserve"> − вставить текст в конец строки;</w:t>
      </w:r>
    </w:p>
    <w:p w14:paraId="3D1C5011" w14:textId="77777777" w:rsidR="00F76D50" w:rsidRDefault="00F66F0C">
      <w:pPr>
        <w:pStyle w:val="Compact"/>
        <w:numPr>
          <w:ilvl w:val="1"/>
          <w:numId w:val="8"/>
        </w:numPr>
      </w:pPr>
      <w:r>
        <w:rPr>
          <w:b/>
          <w:bCs/>
        </w:rPr>
        <w:t>i</w:t>
      </w:r>
      <w:r>
        <w:t xml:space="preserve"> − вставить текст перед курсором;</w:t>
      </w:r>
    </w:p>
    <w:p w14:paraId="02386D8D" w14:textId="77777777" w:rsidR="00F76D50" w:rsidRDefault="00F66F0C">
      <w:pPr>
        <w:pStyle w:val="Compact"/>
        <w:numPr>
          <w:ilvl w:val="1"/>
          <w:numId w:val="8"/>
        </w:numPr>
      </w:pPr>
      <w:r>
        <w:t xml:space="preserve">n </w:t>
      </w:r>
      <w:r>
        <w:rPr>
          <w:b/>
          <w:bCs/>
        </w:rPr>
        <w:t>i</w:t>
      </w:r>
      <w:r>
        <w:t xml:space="preserve"> − вставить текст n раз</w:t>
      </w:r>
      <w:r>
        <w:t>;</w:t>
      </w:r>
    </w:p>
    <w:p w14:paraId="49CF77BD" w14:textId="77777777" w:rsidR="00F76D50" w:rsidRDefault="00F66F0C">
      <w:pPr>
        <w:pStyle w:val="Compact"/>
        <w:numPr>
          <w:ilvl w:val="1"/>
          <w:numId w:val="8"/>
        </w:numPr>
      </w:pPr>
      <w:r>
        <w:rPr>
          <w:b/>
          <w:bCs/>
        </w:rPr>
        <w:t>I</w:t>
      </w:r>
      <w:r>
        <w:t xml:space="preserve"> − вставить текст в начало строки.</w:t>
      </w:r>
    </w:p>
    <w:p w14:paraId="37316C5F" w14:textId="77777777" w:rsidR="00F76D50" w:rsidRDefault="00F66F0C">
      <w:pPr>
        <w:pStyle w:val="Compact"/>
        <w:numPr>
          <w:ilvl w:val="0"/>
          <w:numId w:val="7"/>
        </w:numPr>
      </w:pPr>
      <w:r>
        <w:t>Вставка строки</w:t>
      </w:r>
    </w:p>
    <w:p w14:paraId="7E1759C4" w14:textId="77777777" w:rsidR="00F76D50" w:rsidRDefault="00F66F0C">
      <w:pPr>
        <w:pStyle w:val="Compact"/>
        <w:numPr>
          <w:ilvl w:val="1"/>
          <w:numId w:val="9"/>
        </w:numPr>
      </w:pPr>
      <w:r>
        <w:rPr>
          <w:b/>
          <w:bCs/>
        </w:rPr>
        <w:t>о</w:t>
      </w:r>
      <w:r>
        <w:t xml:space="preserve"> − вставить строку под курсором;</w:t>
      </w:r>
    </w:p>
    <w:p w14:paraId="60DBAB90" w14:textId="77777777" w:rsidR="00F76D50" w:rsidRDefault="00F66F0C">
      <w:pPr>
        <w:pStyle w:val="Compact"/>
        <w:numPr>
          <w:ilvl w:val="1"/>
          <w:numId w:val="9"/>
        </w:numPr>
      </w:pPr>
      <w:r>
        <w:rPr>
          <w:b/>
          <w:bCs/>
        </w:rPr>
        <w:t>О</w:t>
      </w:r>
      <w:r>
        <w:t xml:space="preserve"> − вставить строку над курсором.</w:t>
      </w:r>
    </w:p>
    <w:p w14:paraId="66519AC9" w14:textId="77777777" w:rsidR="00F76D50" w:rsidRDefault="00F66F0C">
      <w:pPr>
        <w:pStyle w:val="Compact"/>
        <w:numPr>
          <w:ilvl w:val="0"/>
          <w:numId w:val="7"/>
        </w:numPr>
      </w:pPr>
      <w:r>
        <w:t>Удаление текста</w:t>
      </w:r>
    </w:p>
    <w:p w14:paraId="63AC0B4D" w14:textId="77777777" w:rsidR="00F76D50" w:rsidRDefault="00F66F0C">
      <w:pPr>
        <w:pStyle w:val="Compact"/>
        <w:numPr>
          <w:ilvl w:val="1"/>
          <w:numId w:val="10"/>
        </w:numPr>
      </w:pPr>
      <w:r>
        <w:rPr>
          <w:b/>
          <w:bCs/>
        </w:rPr>
        <w:t>x</w:t>
      </w:r>
      <w:r>
        <w:t xml:space="preserve"> − удалить один символ в буфер;</w:t>
      </w:r>
    </w:p>
    <w:p w14:paraId="5A3A7398" w14:textId="77777777" w:rsidR="00F76D50" w:rsidRDefault="00F66F0C">
      <w:pPr>
        <w:pStyle w:val="Compact"/>
        <w:numPr>
          <w:ilvl w:val="1"/>
          <w:numId w:val="10"/>
        </w:numPr>
      </w:pPr>
      <w:r>
        <w:rPr>
          <w:b/>
          <w:bCs/>
        </w:rPr>
        <w:t>d</w:t>
      </w:r>
      <w:r>
        <w:t xml:space="preserve"> </w:t>
      </w:r>
      <w:r>
        <w:rPr>
          <w:b/>
          <w:bCs/>
        </w:rPr>
        <w:t>w</w:t>
      </w:r>
      <w:r>
        <w:t xml:space="preserve"> − удалить одно слово в буфер;</w:t>
      </w:r>
    </w:p>
    <w:p w14:paraId="0F717A45" w14:textId="77777777" w:rsidR="00F76D50" w:rsidRDefault="00F66F0C">
      <w:pPr>
        <w:pStyle w:val="Compact"/>
        <w:numPr>
          <w:ilvl w:val="1"/>
          <w:numId w:val="10"/>
        </w:numPr>
      </w:pPr>
      <w:r>
        <w:rPr>
          <w:b/>
          <w:bCs/>
        </w:rPr>
        <w:t>d</w:t>
      </w:r>
      <w:r>
        <w:t xml:space="preserve"> </w:t>
      </w:r>
      <w:r>
        <w:rPr>
          <w:b/>
          <w:bCs/>
        </w:rPr>
        <w:t>$</w:t>
      </w:r>
      <w:r>
        <w:t xml:space="preserve"> </w:t>
      </w:r>
      <w:r>
        <w:t>−</w:t>
      </w:r>
      <w:r>
        <w:t xml:space="preserve"> удалить в буфер текст от курсора до конца строки;</w:t>
      </w:r>
    </w:p>
    <w:p w14:paraId="0F6C59B3" w14:textId="77777777" w:rsidR="00F76D50" w:rsidRDefault="00F66F0C">
      <w:pPr>
        <w:pStyle w:val="Compact"/>
        <w:numPr>
          <w:ilvl w:val="1"/>
          <w:numId w:val="10"/>
        </w:numPr>
      </w:pPr>
      <w:r>
        <w:rPr>
          <w:b/>
          <w:bCs/>
        </w:rPr>
        <w:t>d</w:t>
      </w:r>
      <w:r>
        <w:t xml:space="preserve"> </w:t>
      </w:r>
      <w:r>
        <w:rPr>
          <w:b/>
          <w:bCs/>
        </w:rPr>
        <w:t>0</w:t>
      </w:r>
      <w:r>
        <w:t xml:space="preserve"> − удалить в буфер текст от начала строки до позиции курсора;</w:t>
      </w:r>
    </w:p>
    <w:p w14:paraId="4AB9D715" w14:textId="77777777" w:rsidR="00F76D50" w:rsidRDefault="00F66F0C">
      <w:pPr>
        <w:pStyle w:val="Compact"/>
        <w:numPr>
          <w:ilvl w:val="1"/>
          <w:numId w:val="10"/>
        </w:numPr>
      </w:pPr>
      <w:r>
        <w:rPr>
          <w:b/>
          <w:bCs/>
        </w:rPr>
        <w:t>d</w:t>
      </w:r>
      <w:r>
        <w:t xml:space="preserve"> </w:t>
      </w:r>
      <w:r>
        <w:rPr>
          <w:b/>
          <w:bCs/>
        </w:rPr>
        <w:t>d</w:t>
      </w:r>
      <w:r>
        <w:t xml:space="preserve"> − удалить в буфер одну строку;</w:t>
      </w:r>
    </w:p>
    <w:p w14:paraId="567D1D2A" w14:textId="77777777" w:rsidR="00F76D50" w:rsidRDefault="00F66F0C">
      <w:pPr>
        <w:pStyle w:val="Compact"/>
        <w:numPr>
          <w:ilvl w:val="1"/>
          <w:numId w:val="10"/>
        </w:numPr>
      </w:pPr>
      <w:r>
        <w:t xml:space="preserve">n </w:t>
      </w:r>
      <w:r>
        <w:rPr>
          <w:b/>
          <w:bCs/>
        </w:rPr>
        <w:t>d</w:t>
      </w:r>
      <w:r>
        <w:t xml:space="preserve"> </w:t>
      </w:r>
      <w:r>
        <w:rPr>
          <w:b/>
          <w:bCs/>
        </w:rPr>
        <w:t>d</w:t>
      </w:r>
      <w:r>
        <w:t xml:space="preserve"> − удалить в буфер n строк.</w:t>
      </w:r>
    </w:p>
    <w:p w14:paraId="18D4BA9D" w14:textId="77777777" w:rsidR="00F76D50" w:rsidRDefault="00F66F0C">
      <w:pPr>
        <w:pStyle w:val="Compact"/>
        <w:numPr>
          <w:ilvl w:val="0"/>
          <w:numId w:val="7"/>
        </w:numPr>
      </w:pPr>
      <w:r>
        <w:t>Отмена и повтор произведённых изменений</w:t>
      </w:r>
    </w:p>
    <w:p w14:paraId="3407D128" w14:textId="77777777" w:rsidR="00F76D50" w:rsidRDefault="00F66F0C">
      <w:pPr>
        <w:pStyle w:val="Compact"/>
        <w:numPr>
          <w:ilvl w:val="1"/>
          <w:numId w:val="11"/>
        </w:numPr>
      </w:pPr>
      <w:r>
        <w:rPr>
          <w:b/>
          <w:bCs/>
        </w:rPr>
        <w:t>u</w:t>
      </w:r>
      <w:r>
        <w:t xml:space="preserve"> − отменить последнее изменение;</w:t>
      </w:r>
    </w:p>
    <w:p w14:paraId="2AEFC73F" w14:textId="77777777" w:rsidR="00F76D50" w:rsidRDefault="00F66F0C">
      <w:pPr>
        <w:pStyle w:val="Compact"/>
        <w:numPr>
          <w:ilvl w:val="1"/>
          <w:numId w:val="11"/>
        </w:numPr>
      </w:pPr>
      <w:r>
        <w:rPr>
          <w:b/>
          <w:bCs/>
        </w:rPr>
        <w:t>.</w:t>
      </w:r>
      <w:r>
        <w:t xml:space="preserve"> − повторить последнее изменение.</w:t>
      </w:r>
    </w:p>
    <w:p w14:paraId="4BBB7BF3" w14:textId="77777777" w:rsidR="00F76D50" w:rsidRDefault="00F66F0C">
      <w:pPr>
        <w:pStyle w:val="Compact"/>
        <w:numPr>
          <w:ilvl w:val="0"/>
          <w:numId w:val="7"/>
        </w:numPr>
      </w:pPr>
      <w:r>
        <w:t>Копирование текста в буфер</w:t>
      </w:r>
    </w:p>
    <w:p w14:paraId="728EFEBA" w14:textId="77777777" w:rsidR="00F76D50" w:rsidRDefault="00F66F0C">
      <w:pPr>
        <w:pStyle w:val="Compact"/>
        <w:numPr>
          <w:ilvl w:val="1"/>
          <w:numId w:val="12"/>
        </w:numPr>
      </w:pPr>
      <w:r>
        <w:rPr>
          <w:b/>
          <w:bCs/>
        </w:rPr>
        <w:t>Y</w:t>
      </w:r>
      <w:r>
        <w:t xml:space="preserve"> − скопировать строку в буфер;</w:t>
      </w:r>
    </w:p>
    <w:p w14:paraId="72CF2386" w14:textId="77777777" w:rsidR="00F76D50" w:rsidRDefault="00F66F0C">
      <w:pPr>
        <w:pStyle w:val="Compact"/>
        <w:numPr>
          <w:ilvl w:val="1"/>
          <w:numId w:val="12"/>
        </w:numPr>
      </w:pPr>
      <w:r>
        <w:t xml:space="preserve">n </w:t>
      </w:r>
      <w:r>
        <w:rPr>
          <w:b/>
          <w:bCs/>
        </w:rPr>
        <w:t>Y</w:t>
      </w:r>
      <w:r>
        <w:t xml:space="preserve"> − скопировать n строк в буфер;</w:t>
      </w:r>
    </w:p>
    <w:p w14:paraId="0F92B28F" w14:textId="77777777" w:rsidR="00F76D50" w:rsidRDefault="00F66F0C">
      <w:pPr>
        <w:pStyle w:val="Compact"/>
        <w:numPr>
          <w:ilvl w:val="1"/>
          <w:numId w:val="12"/>
        </w:numPr>
      </w:pPr>
      <w:r>
        <w:rPr>
          <w:b/>
          <w:bCs/>
        </w:rPr>
        <w:t>y</w:t>
      </w:r>
      <w:r>
        <w:t xml:space="preserve"> </w:t>
      </w:r>
      <w:r>
        <w:rPr>
          <w:b/>
          <w:bCs/>
        </w:rPr>
        <w:t>w</w:t>
      </w:r>
      <w:r>
        <w:t xml:space="preserve"> − скопировать слово в буфер.</w:t>
      </w:r>
    </w:p>
    <w:p w14:paraId="09D8DA90" w14:textId="77777777" w:rsidR="00F76D50" w:rsidRDefault="00F66F0C">
      <w:pPr>
        <w:pStyle w:val="Compact"/>
        <w:numPr>
          <w:ilvl w:val="0"/>
          <w:numId w:val="7"/>
        </w:numPr>
      </w:pPr>
      <w:r>
        <w:t>Вставка текста из бу</w:t>
      </w:r>
      <w:r>
        <w:t>фера</w:t>
      </w:r>
    </w:p>
    <w:p w14:paraId="5F458C25" w14:textId="77777777" w:rsidR="00F76D50" w:rsidRDefault="00F66F0C">
      <w:pPr>
        <w:pStyle w:val="Compact"/>
        <w:numPr>
          <w:ilvl w:val="1"/>
          <w:numId w:val="13"/>
        </w:numPr>
      </w:pPr>
      <w:r>
        <w:rPr>
          <w:b/>
          <w:bCs/>
        </w:rPr>
        <w:t>p</w:t>
      </w:r>
      <w:r>
        <w:t xml:space="preserve"> − вставить текст из буфера после курсора;</w:t>
      </w:r>
    </w:p>
    <w:p w14:paraId="0A1E4C60" w14:textId="77777777" w:rsidR="00F76D50" w:rsidRDefault="00F66F0C">
      <w:pPr>
        <w:pStyle w:val="Compact"/>
        <w:numPr>
          <w:ilvl w:val="1"/>
          <w:numId w:val="13"/>
        </w:numPr>
      </w:pPr>
      <w:r>
        <w:rPr>
          <w:b/>
          <w:bCs/>
        </w:rPr>
        <w:t>P</w:t>
      </w:r>
      <w:r>
        <w:t xml:space="preserve"> − вставить текст из буфера перед курсором.</w:t>
      </w:r>
    </w:p>
    <w:p w14:paraId="4764A5B0" w14:textId="77777777" w:rsidR="00F76D50" w:rsidRDefault="00F66F0C">
      <w:pPr>
        <w:pStyle w:val="Compact"/>
        <w:numPr>
          <w:ilvl w:val="0"/>
          <w:numId w:val="7"/>
        </w:numPr>
      </w:pPr>
      <w:r>
        <w:t>Замена текста</w:t>
      </w:r>
    </w:p>
    <w:p w14:paraId="7B352E38" w14:textId="77777777" w:rsidR="00F76D50" w:rsidRDefault="00F66F0C">
      <w:pPr>
        <w:pStyle w:val="Compact"/>
        <w:numPr>
          <w:ilvl w:val="1"/>
          <w:numId w:val="14"/>
        </w:numPr>
      </w:pPr>
      <w:r>
        <w:rPr>
          <w:b/>
          <w:bCs/>
        </w:rPr>
        <w:t>c</w:t>
      </w:r>
      <w:r>
        <w:t xml:space="preserve"> </w:t>
      </w:r>
      <w:r>
        <w:rPr>
          <w:b/>
          <w:bCs/>
        </w:rPr>
        <w:t>w</w:t>
      </w:r>
      <w:r>
        <w:t xml:space="preserve"> − заменить слово;</w:t>
      </w:r>
    </w:p>
    <w:p w14:paraId="423B2004" w14:textId="77777777" w:rsidR="00F76D50" w:rsidRDefault="00F66F0C">
      <w:pPr>
        <w:pStyle w:val="Compact"/>
        <w:numPr>
          <w:ilvl w:val="1"/>
          <w:numId w:val="14"/>
        </w:numPr>
      </w:pPr>
      <w:r>
        <w:t xml:space="preserve">n </w:t>
      </w:r>
      <w:r>
        <w:rPr>
          <w:b/>
          <w:bCs/>
        </w:rPr>
        <w:t>c</w:t>
      </w:r>
      <w:r>
        <w:t xml:space="preserve"> </w:t>
      </w:r>
      <w:r>
        <w:rPr>
          <w:b/>
          <w:bCs/>
        </w:rPr>
        <w:t>w</w:t>
      </w:r>
      <w:r>
        <w:t xml:space="preserve"> − заменить n слов;</w:t>
      </w:r>
    </w:p>
    <w:p w14:paraId="71481516" w14:textId="77777777" w:rsidR="00F76D50" w:rsidRDefault="00F66F0C">
      <w:pPr>
        <w:pStyle w:val="Compact"/>
        <w:numPr>
          <w:ilvl w:val="1"/>
          <w:numId w:val="14"/>
        </w:numPr>
      </w:pPr>
      <w:r>
        <w:rPr>
          <w:b/>
          <w:bCs/>
        </w:rPr>
        <w:t>c</w:t>
      </w:r>
      <w:r>
        <w:t xml:space="preserve"> </w:t>
      </w:r>
      <w:r>
        <w:rPr>
          <w:b/>
          <w:bCs/>
        </w:rPr>
        <w:t>$</w:t>
      </w:r>
      <w:r>
        <w:t xml:space="preserve"> − заменить текст от курсора до конца строки;</w:t>
      </w:r>
    </w:p>
    <w:p w14:paraId="755DF2D0" w14:textId="77777777" w:rsidR="00F76D50" w:rsidRDefault="00F66F0C">
      <w:pPr>
        <w:pStyle w:val="Compact"/>
        <w:numPr>
          <w:ilvl w:val="1"/>
          <w:numId w:val="14"/>
        </w:numPr>
      </w:pPr>
      <w:r>
        <w:rPr>
          <w:b/>
          <w:bCs/>
        </w:rPr>
        <w:t>r</w:t>
      </w:r>
      <w:r>
        <w:t xml:space="preserve"> − заменить слово;</w:t>
      </w:r>
    </w:p>
    <w:p w14:paraId="3038FF4A" w14:textId="77777777" w:rsidR="00F76D50" w:rsidRDefault="00F66F0C">
      <w:pPr>
        <w:pStyle w:val="Compact"/>
        <w:numPr>
          <w:ilvl w:val="1"/>
          <w:numId w:val="14"/>
        </w:numPr>
      </w:pPr>
      <w:r>
        <w:rPr>
          <w:b/>
          <w:bCs/>
        </w:rPr>
        <w:t>R</w:t>
      </w:r>
      <w:r>
        <w:t xml:space="preserve"> − заменить текст.</w:t>
      </w:r>
    </w:p>
    <w:p w14:paraId="15A678C0" w14:textId="77777777" w:rsidR="00F76D50" w:rsidRDefault="00F66F0C">
      <w:pPr>
        <w:pStyle w:val="Compact"/>
        <w:numPr>
          <w:ilvl w:val="0"/>
          <w:numId w:val="7"/>
        </w:numPr>
      </w:pPr>
      <w:r>
        <w:t>Поиск текста</w:t>
      </w:r>
    </w:p>
    <w:p w14:paraId="2E732070" w14:textId="77777777" w:rsidR="00F76D50" w:rsidRDefault="00F66F0C">
      <w:pPr>
        <w:pStyle w:val="Compact"/>
        <w:numPr>
          <w:ilvl w:val="1"/>
          <w:numId w:val="15"/>
        </w:numPr>
      </w:pPr>
      <w:r>
        <w:rPr>
          <w:b/>
          <w:bCs/>
        </w:rPr>
        <w:t>/</w:t>
      </w:r>
      <w:r>
        <w:t xml:space="preserve"> текст − произвести поиск вперёд по тексту указанной строки символов текст;</w:t>
      </w:r>
    </w:p>
    <w:p w14:paraId="11B0357E" w14:textId="77777777" w:rsidR="00F76D50" w:rsidRDefault="00F66F0C">
      <w:pPr>
        <w:pStyle w:val="Compact"/>
        <w:numPr>
          <w:ilvl w:val="1"/>
          <w:numId w:val="15"/>
        </w:numPr>
      </w:pPr>
      <w:r>
        <w:rPr>
          <w:b/>
          <w:bCs/>
        </w:rPr>
        <w:t>?</w:t>
      </w:r>
      <w:r>
        <w:t xml:space="preserve"> текст − произвести поиск назад по тексту указанной строки символов текст.</w:t>
      </w:r>
    </w:p>
    <w:p w14:paraId="3000DD38" w14:textId="77777777" w:rsidR="00F76D50" w:rsidRDefault="00F66F0C">
      <w:pPr>
        <w:pStyle w:val="Compact"/>
        <w:numPr>
          <w:ilvl w:val="0"/>
          <w:numId w:val="7"/>
        </w:numPr>
      </w:pPr>
      <w:r>
        <w:lastRenderedPageBreak/>
        <w:t>Копирование и перемещение текста</w:t>
      </w:r>
    </w:p>
    <w:p w14:paraId="2C337AE5" w14:textId="77777777" w:rsidR="00F76D50" w:rsidRDefault="00F66F0C">
      <w:pPr>
        <w:pStyle w:val="Compact"/>
        <w:numPr>
          <w:ilvl w:val="1"/>
          <w:numId w:val="16"/>
        </w:numPr>
      </w:pPr>
      <w:r>
        <w:rPr>
          <w:b/>
          <w:bCs/>
        </w:rPr>
        <w:t>:</w:t>
      </w:r>
      <w:r>
        <w:t xml:space="preserve"> n,m </w:t>
      </w:r>
      <w:r>
        <w:rPr>
          <w:b/>
          <w:bCs/>
        </w:rPr>
        <w:t>d</w:t>
      </w:r>
      <w:r>
        <w:t xml:space="preserve"> – удалить строки с n по m;</w:t>
      </w:r>
    </w:p>
    <w:p w14:paraId="4DFE7CF4" w14:textId="77777777" w:rsidR="00F76D50" w:rsidRDefault="00F66F0C">
      <w:pPr>
        <w:pStyle w:val="Compact"/>
        <w:numPr>
          <w:ilvl w:val="1"/>
          <w:numId w:val="16"/>
        </w:numPr>
      </w:pPr>
      <w:r>
        <w:rPr>
          <w:b/>
          <w:bCs/>
        </w:rPr>
        <w:t>:</w:t>
      </w:r>
      <w:r>
        <w:t xml:space="preserve"> i,j </w:t>
      </w:r>
      <w:r>
        <w:rPr>
          <w:b/>
          <w:bCs/>
        </w:rPr>
        <w:t>m</w:t>
      </w:r>
      <w:r>
        <w:t xml:space="preserve"> </w:t>
      </w:r>
      <w:r>
        <w:t>k – переместить строки с i по j, начиная со строки k;</w:t>
      </w:r>
    </w:p>
    <w:p w14:paraId="370C8DB5" w14:textId="77777777" w:rsidR="00F76D50" w:rsidRDefault="00F66F0C">
      <w:pPr>
        <w:pStyle w:val="Compact"/>
        <w:numPr>
          <w:ilvl w:val="1"/>
          <w:numId w:val="16"/>
        </w:numPr>
      </w:pPr>
      <w:r>
        <w:rPr>
          <w:b/>
          <w:bCs/>
        </w:rPr>
        <w:t>:</w:t>
      </w:r>
      <w:r>
        <w:t xml:space="preserve"> i,j </w:t>
      </w:r>
      <w:r>
        <w:rPr>
          <w:b/>
          <w:bCs/>
        </w:rPr>
        <w:t>t</w:t>
      </w:r>
      <w:r>
        <w:t xml:space="preserve"> k – копировать строки с i по j в строку k;</w:t>
      </w:r>
    </w:p>
    <w:p w14:paraId="77A53643" w14:textId="77777777" w:rsidR="00F76D50" w:rsidRDefault="00F66F0C">
      <w:pPr>
        <w:pStyle w:val="Compact"/>
        <w:numPr>
          <w:ilvl w:val="1"/>
          <w:numId w:val="16"/>
        </w:numPr>
      </w:pPr>
      <w:r>
        <w:rPr>
          <w:b/>
          <w:bCs/>
        </w:rPr>
        <w:t>:</w:t>
      </w:r>
      <w:r>
        <w:t xml:space="preserve"> i,j </w:t>
      </w:r>
      <w:r>
        <w:rPr>
          <w:b/>
          <w:bCs/>
        </w:rPr>
        <w:t>w</w:t>
      </w:r>
      <w:r>
        <w:t xml:space="preserve"> имя-файла – записать строки с i по j в файл с именем имя-файла.</w:t>
      </w:r>
    </w:p>
    <w:p w14:paraId="181F9C8E" w14:textId="77777777" w:rsidR="00F76D50" w:rsidRDefault="00F66F0C">
      <w:pPr>
        <w:pStyle w:val="Compact"/>
        <w:numPr>
          <w:ilvl w:val="0"/>
          <w:numId w:val="17"/>
        </w:numPr>
      </w:pPr>
      <w:r>
        <w:t xml:space="preserve">Чтобы заполнить строку символами 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еобходимодляначалаперейтинаэтустроку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ажавк</m:t>
        </m:r>
        <m:r>
          <w:rPr>
            <w:rFonts w:ascii="Cambria Math" w:hAnsi="Cambria Math"/>
          </w:rPr>
          <m:t>лавиши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**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**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где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номерстрок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далеенажать</m:t>
        </m:r>
        <m:r>
          <m:rPr>
            <m:sty m:val="p"/>
          </m:rPr>
          <w:rPr>
            <w:rFonts w:ascii="Cambria Math" w:hAnsi="Cambria Math"/>
          </w:rPr>
          <m:t>**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**</m:t>
        </m:r>
        <m:r>
          <w:rPr>
            <w:rFonts w:ascii="Cambria Math" w:hAnsi="Cambria Math"/>
          </w:rPr>
          <m:t>дляпереходавначалостроки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Теперьнеобходимонажать</m:t>
        </m:r>
        <m:r>
          <m:rPr>
            <m:sty m:val="p"/>
          </m:rPr>
          <w:rPr>
            <w:rFonts w:ascii="Cambria Math" w:hAnsi="Cambria Math"/>
          </w:rPr>
          <m:t>**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****</m:t>
        </m:r>
      </m:oMath>
      <w:r>
        <w:t>**, чтобы заменить текст от курсора до конца строки, и ввести символы $.</w:t>
      </w:r>
    </w:p>
    <w:p w14:paraId="0FC5C2F0" w14:textId="77777777" w:rsidR="00F76D50" w:rsidRDefault="00F66F0C">
      <w:pPr>
        <w:pStyle w:val="Compact"/>
        <w:numPr>
          <w:ilvl w:val="0"/>
          <w:numId w:val="17"/>
        </w:numPr>
      </w:pPr>
      <w:r>
        <w:t>Чтобы отменить по одному предыдущему действию последовательно, необходимо нажат</w:t>
      </w:r>
      <w:r>
        <w:t xml:space="preserve">ь </w:t>
      </w:r>
      <w:r>
        <w:rPr>
          <w:b/>
          <w:bCs/>
        </w:rPr>
        <w:t>u</w:t>
      </w:r>
      <w:r>
        <w:t xml:space="preserve">. Чтобы отменить все изменения, произведённые со времени последней записи, нужно нажать 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e</w:t>
      </w:r>
      <w:r>
        <w:t xml:space="preserve"> </w:t>
      </w:r>
      <w:r>
        <w:rPr>
          <w:b/>
          <w:bCs/>
        </w:rPr>
        <w:t>!</w:t>
      </w:r>
      <w:r>
        <w:t>.</w:t>
      </w:r>
    </w:p>
    <w:p w14:paraId="30D43260" w14:textId="77777777" w:rsidR="00F76D50" w:rsidRDefault="00F66F0C">
      <w:pPr>
        <w:pStyle w:val="Compact"/>
        <w:numPr>
          <w:ilvl w:val="0"/>
          <w:numId w:val="17"/>
        </w:numPr>
      </w:pPr>
      <w:r>
        <w:t>Команды редактирования в режиме командной строки</w:t>
      </w:r>
    </w:p>
    <w:p w14:paraId="579D67C3" w14:textId="77777777" w:rsidR="00F76D50" w:rsidRDefault="00F66F0C">
      <w:pPr>
        <w:pStyle w:val="Compact"/>
        <w:numPr>
          <w:ilvl w:val="0"/>
          <w:numId w:val="18"/>
        </w:numPr>
      </w:pPr>
      <w:r>
        <w:t>Копирование и перемещение текста</w:t>
      </w:r>
    </w:p>
    <w:p w14:paraId="4CA28A57" w14:textId="77777777" w:rsidR="00F76D50" w:rsidRDefault="00F66F0C">
      <w:pPr>
        <w:pStyle w:val="Compact"/>
        <w:numPr>
          <w:ilvl w:val="1"/>
          <w:numId w:val="19"/>
        </w:numPr>
      </w:pPr>
      <w:r>
        <w:rPr>
          <w:b/>
          <w:bCs/>
        </w:rPr>
        <w:t>:</w:t>
      </w:r>
      <w:r>
        <w:t xml:space="preserve"> n,m </w:t>
      </w:r>
      <w:r>
        <w:rPr>
          <w:b/>
          <w:bCs/>
        </w:rPr>
        <w:t>d</w:t>
      </w:r>
      <w:r>
        <w:t xml:space="preserve"> − удалить строки с n по m;</w:t>
      </w:r>
    </w:p>
    <w:p w14:paraId="12A21808" w14:textId="77777777" w:rsidR="00F76D50" w:rsidRDefault="00F66F0C">
      <w:pPr>
        <w:pStyle w:val="Compact"/>
        <w:numPr>
          <w:ilvl w:val="1"/>
          <w:numId w:val="19"/>
        </w:numPr>
      </w:pPr>
      <w:r>
        <w:rPr>
          <w:b/>
          <w:bCs/>
        </w:rPr>
        <w:t>:</w:t>
      </w:r>
      <w:r>
        <w:t xml:space="preserve"> i,j </w:t>
      </w:r>
      <w:r>
        <w:rPr>
          <w:b/>
          <w:bCs/>
        </w:rPr>
        <w:t>m</w:t>
      </w:r>
      <w:r>
        <w:t xml:space="preserve"> k − переместить строки с i по j, </w:t>
      </w:r>
      <w:r>
        <w:t>начиная со строки k;</w:t>
      </w:r>
    </w:p>
    <w:p w14:paraId="6F809803" w14:textId="77777777" w:rsidR="00F76D50" w:rsidRDefault="00F66F0C">
      <w:pPr>
        <w:pStyle w:val="Compact"/>
        <w:numPr>
          <w:ilvl w:val="1"/>
          <w:numId w:val="19"/>
        </w:numPr>
      </w:pPr>
      <w:r>
        <w:rPr>
          <w:b/>
          <w:bCs/>
        </w:rPr>
        <w:t>:</w:t>
      </w:r>
      <w:r>
        <w:t xml:space="preserve"> i,j </w:t>
      </w:r>
      <w:r>
        <w:rPr>
          <w:b/>
          <w:bCs/>
        </w:rPr>
        <w:t>t</w:t>
      </w:r>
      <w:r>
        <w:t xml:space="preserve"> k − копировать строки с i по j в строку k;</w:t>
      </w:r>
    </w:p>
    <w:p w14:paraId="33549244" w14:textId="77777777" w:rsidR="00F76D50" w:rsidRDefault="00F66F0C">
      <w:pPr>
        <w:pStyle w:val="Compact"/>
        <w:numPr>
          <w:ilvl w:val="1"/>
          <w:numId w:val="19"/>
        </w:numPr>
      </w:pPr>
      <w:r>
        <w:rPr>
          <w:b/>
          <w:bCs/>
        </w:rPr>
        <w:t>:</w:t>
      </w:r>
      <w:r>
        <w:t xml:space="preserve"> i,j </w:t>
      </w:r>
      <w:r>
        <w:rPr>
          <w:b/>
          <w:bCs/>
        </w:rPr>
        <w:t>w</w:t>
      </w:r>
      <w:r>
        <w:t xml:space="preserve"> имя-файла − записать строки с i по j в файл с именем имя-файла.</w:t>
      </w:r>
    </w:p>
    <w:p w14:paraId="4E7C1930" w14:textId="77777777" w:rsidR="00F76D50" w:rsidRDefault="00F66F0C">
      <w:pPr>
        <w:pStyle w:val="Compact"/>
        <w:numPr>
          <w:ilvl w:val="0"/>
          <w:numId w:val="18"/>
        </w:numPr>
      </w:pPr>
      <w:r>
        <w:t>Запись в файл и выход из редактора</w:t>
      </w:r>
    </w:p>
    <w:p w14:paraId="09DF2227" w14:textId="77777777" w:rsidR="00F76D50" w:rsidRDefault="00F66F0C">
      <w:pPr>
        <w:pStyle w:val="Compact"/>
        <w:numPr>
          <w:ilvl w:val="1"/>
          <w:numId w:val="20"/>
        </w:numPr>
      </w:pPr>
      <w:r>
        <w:rPr>
          <w:b/>
          <w:bCs/>
        </w:rPr>
        <w:t>:</w:t>
      </w:r>
      <w:r>
        <w:t xml:space="preserve"> </w:t>
      </w:r>
      <w:r>
        <w:rPr>
          <w:b/>
          <w:bCs/>
        </w:rPr>
        <w:t>w</w:t>
      </w:r>
      <w:r>
        <w:t xml:space="preserve"> − записать изменённый текст в файл, не выходя из vi;</w:t>
      </w:r>
    </w:p>
    <w:p w14:paraId="502DF23B" w14:textId="77777777" w:rsidR="00F76D50" w:rsidRDefault="00F66F0C">
      <w:pPr>
        <w:pStyle w:val="Compact"/>
        <w:numPr>
          <w:ilvl w:val="1"/>
          <w:numId w:val="20"/>
        </w:numPr>
      </w:pPr>
      <w:r>
        <w:rPr>
          <w:b/>
          <w:bCs/>
        </w:rPr>
        <w:t>:</w:t>
      </w:r>
      <w:r>
        <w:t xml:space="preserve"> </w:t>
      </w:r>
      <w:r>
        <w:rPr>
          <w:b/>
          <w:bCs/>
        </w:rPr>
        <w:t>w</w:t>
      </w:r>
      <w:r>
        <w:t xml:space="preserve"> имя-файла − запи</w:t>
      </w:r>
      <w:r>
        <w:t>сать изменённый текст в новый файл с именем имя-файла;</w:t>
      </w:r>
    </w:p>
    <w:p w14:paraId="0DB2A6E4" w14:textId="77777777" w:rsidR="00F76D50" w:rsidRDefault="00F66F0C">
      <w:pPr>
        <w:pStyle w:val="Compact"/>
        <w:numPr>
          <w:ilvl w:val="1"/>
          <w:numId w:val="20"/>
        </w:numPr>
      </w:pPr>
      <w:r>
        <w:rPr>
          <w:b/>
          <w:bCs/>
        </w:rPr>
        <w:t>:</w:t>
      </w:r>
      <w:r>
        <w:t xml:space="preserve"> </w:t>
      </w:r>
      <w:r>
        <w:rPr>
          <w:b/>
          <w:bCs/>
        </w:rPr>
        <w:t>w</w:t>
      </w:r>
      <w:r>
        <w:t xml:space="preserve"> </w:t>
      </w:r>
      <w:r>
        <w:rPr>
          <w:b/>
          <w:bCs/>
        </w:rPr>
        <w:t>!</w:t>
      </w:r>
      <w:r>
        <w:t xml:space="preserve"> имя-файла − записать изменённый текст в файл с именем имя-файла;</w:t>
      </w:r>
    </w:p>
    <w:p w14:paraId="19B92A0F" w14:textId="77777777" w:rsidR="00F76D50" w:rsidRDefault="00F66F0C">
      <w:pPr>
        <w:pStyle w:val="Compact"/>
        <w:numPr>
          <w:ilvl w:val="1"/>
          <w:numId w:val="20"/>
        </w:numPr>
      </w:pPr>
      <w:r>
        <w:rPr>
          <w:b/>
          <w:bCs/>
        </w:rPr>
        <w:t>:</w:t>
      </w:r>
      <w:r>
        <w:t xml:space="preserve"> </w:t>
      </w:r>
      <w:r>
        <w:rPr>
          <w:b/>
          <w:bCs/>
        </w:rPr>
        <w:t>w</w:t>
      </w:r>
      <w:r>
        <w:t xml:space="preserve"> </w:t>
      </w:r>
      <w:r>
        <w:rPr>
          <w:b/>
          <w:bCs/>
        </w:rPr>
        <w:t>q</w:t>
      </w:r>
      <w:r>
        <w:t xml:space="preserve"> − записать изменения в файл и выйти из vi;</w:t>
      </w:r>
    </w:p>
    <w:p w14:paraId="6F8F41E3" w14:textId="77777777" w:rsidR="00F76D50" w:rsidRDefault="00F66F0C">
      <w:pPr>
        <w:pStyle w:val="Compact"/>
        <w:numPr>
          <w:ilvl w:val="1"/>
          <w:numId w:val="20"/>
        </w:numPr>
      </w:pPr>
      <w:r>
        <w:rPr>
          <w:b/>
          <w:bCs/>
        </w:rPr>
        <w:t>:</w:t>
      </w:r>
      <w:r>
        <w:t xml:space="preserve"> </w:t>
      </w:r>
      <w:r>
        <w:rPr>
          <w:b/>
          <w:bCs/>
        </w:rPr>
        <w:t>q</w:t>
      </w:r>
      <w:r>
        <w:t xml:space="preserve"> − выйти из редактора vi;</w:t>
      </w:r>
    </w:p>
    <w:p w14:paraId="65DF8365" w14:textId="77777777" w:rsidR="00F76D50" w:rsidRDefault="00F66F0C">
      <w:pPr>
        <w:pStyle w:val="Compact"/>
        <w:numPr>
          <w:ilvl w:val="1"/>
          <w:numId w:val="20"/>
        </w:numPr>
      </w:pPr>
      <w:r>
        <w:rPr>
          <w:b/>
          <w:bCs/>
        </w:rPr>
        <w:t>:</w:t>
      </w:r>
      <w:r>
        <w:t xml:space="preserve"> </w:t>
      </w:r>
      <w:r>
        <w:rPr>
          <w:b/>
          <w:bCs/>
        </w:rPr>
        <w:t>q</w:t>
      </w:r>
      <w:r>
        <w:t xml:space="preserve"> </w:t>
      </w:r>
      <w:r>
        <w:rPr>
          <w:b/>
          <w:bCs/>
        </w:rPr>
        <w:t>!</w:t>
      </w:r>
      <w:r>
        <w:t xml:space="preserve"> </w:t>
      </w:r>
      <w:r>
        <w:t>−</w:t>
      </w:r>
      <w:r>
        <w:t xml:space="preserve"> выйти из редактора без записи;</w:t>
      </w:r>
    </w:p>
    <w:p w14:paraId="4AC0A31D" w14:textId="77777777" w:rsidR="00F76D50" w:rsidRDefault="00F66F0C">
      <w:pPr>
        <w:pStyle w:val="Compact"/>
        <w:numPr>
          <w:ilvl w:val="1"/>
          <w:numId w:val="20"/>
        </w:numPr>
      </w:pPr>
      <w:r>
        <w:rPr>
          <w:b/>
          <w:bCs/>
        </w:rPr>
        <w:t>:</w:t>
      </w:r>
      <w:r>
        <w:t xml:space="preserve"> </w:t>
      </w:r>
      <w:r>
        <w:rPr>
          <w:b/>
          <w:bCs/>
        </w:rPr>
        <w:t>e</w:t>
      </w:r>
      <w:r>
        <w:t xml:space="preserve"> </w:t>
      </w:r>
      <w:r>
        <w:rPr>
          <w:b/>
          <w:bCs/>
        </w:rPr>
        <w:t>!</w:t>
      </w:r>
      <w:r>
        <w:t xml:space="preserve"> − вернуться в командный режим, отменив все изменения, произведённые со времени последней записи.</w:t>
      </w:r>
    </w:p>
    <w:p w14:paraId="5B3E7F2D" w14:textId="77777777" w:rsidR="00F76D50" w:rsidRDefault="00F66F0C">
      <w:pPr>
        <w:pStyle w:val="Compact"/>
        <w:numPr>
          <w:ilvl w:val="0"/>
          <w:numId w:val="18"/>
        </w:numPr>
      </w:pPr>
      <w:r>
        <w:t>Опции Опции редактора vi позволяют настроить рабочую среду. Для задания опций используется команда set (в режиме последн</w:t>
      </w:r>
      <w:r>
        <w:t>ей строки):</w:t>
      </w:r>
    </w:p>
    <w:p w14:paraId="07A1D3EB" w14:textId="77777777" w:rsidR="00F76D50" w:rsidRDefault="00F66F0C">
      <w:pPr>
        <w:pStyle w:val="Compact"/>
        <w:numPr>
          <w:ilvl w:val="1"/>
          <w:numId w:val="21"/>
        </w:numPr>
      </w:pPr>
      <w:r>
        <w:rPr>
          <w:b/>
          <w:bCs/>
        </w:rPr>
        <w:t>:</w:t>
      </w:r>
      <w:r>
        <w:t xml:space="preserve"> set all − вывести полный список опций;</w:t>
      </w:r>
    </w:p>
    <w:p w14:paraId="664B876E" w14:textId="77777777" w:rsidR="00F76D50" w:rsidRDefault="00F66F0C">
      <w:pPr>
        <w:pStyle w:val="Compact"/>
        <w:numPr>
          <w:ilvl w:val="1"/>
          <w:numId w:val="21"/>
        </w:numPr>
      </w:pPr>
      <w:r>
        <w:rPr>
          <w:b/>
          <w:bCs/>
        </w:rPr>
        <w:t>:</w:t>
      </w:r>
      <w:r>
        <w:t xml:space="preserve"> set nu − вывести номера строк;</w:t>
      </w:r>
    </w:p>
    <w:p w14:paraId="7A97757A" w14:textId="77777777" w:rsidR="00F76D50" w:rsidRDefault="00F66F0C">
      <w:pPr>
        <w:pStyle w:val="Compact"/>
        <w:numPr>
          <w:ilvl w:val="1"/>
          <w:numId w:val="21"/>
        </w:numPr>
      </w:pPr>
      <w:r>
        <w:rPr>
          <w:b/>
          <w:bCs/>
        </w:rPr>
        <w:t>:</w:t>
      </w:r>
      <w:r>
        <w:t xml:space="preserve"> set list − вывести невидимые символы;</w:t>
      </w:r>
    </w:p>
    <w:p w14:paraId="1F82C674" w14:textId="77777777" w:rsidR="00F76D50" w:rsidRDefault="00F66F0C">
      <w:pPr>
        <w:pStyle w:val="Compact"/>
        <w:numPr>
          <w:ilvl w:val="1"/>
          <w:numId w:val="21"/>
        </w:numPr>
      </w:pPr>
      <w:r>
        <w:rPr>
          <w:b/>
          <w:bCs/>
        </w:rPr>
        <w:t>:</w:t>
      </w:r>
      <w:r>
        <w:t xml:space="preserve"> set ic − не учитывать при поиске, является ли символ прописным или строчным. Если вы хотите отказаться от использования опции, т</w:t>
      </w:r>
      <w:r>
        <w:t>о в команде set перед именем опции надо поставить no.</w:t>
      </w:r>
    </w:p>
    <w:p w14:paraId="770410CD" w14:textId="77777777" w:rsidR="00F76D50" w:rsidRDefault="00F66F0C">
      <w:pPr>
        <w:pStyle w:val="Compact"/>
        <w:numPr>
          <w:ilvl w:val="0"/>
          <w:numId w:val="22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</w:t>
      </w:r>
      <w:r>
        <w:rPr>
          <w:b/>
          <w:bCs/>
        </w:rPr>
        <w:t>$</w:t>
      </w:r>
      <w:r>
        <w:t xml:space="preserve"> и посмотреть на число после запятой в правом нижнем углу экра</w:t>
      </w:r>
      <w:r>
        <w:t>на.</w:t>
      </w:r>
    </w:p>
    <w:p w14:paraId="72057F4E" w14:textId="77777777" w:rsidR="00F76D50" w:rsidRDefault="00F66F0C">
      <w:pPr>
        <w:pStyle w:val="Compact"/>
        <w:numPr>
          <w:ilvl w:val="0"/>
          <w:numId w:val="22"/>
        </w:numPr>
      </w:pPr>
      <w:r>
        <w:t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</w:t>
      </w:r>
      <w:r>
        <w:br/>
      </w:r>
      <w:r>
        <w:lastRenderedPageBreak/>
        <w:t>Чтобы просмотреть опц</w:t>
      </w:r>
      <w:r>
        <w:t xml:space="preserve">ии редактора vi, необходимо нажать </w:t>
      </w:r>
      <w:r>
        <w:rPr>
          <w:b/>
          <w:bCs/>
        </w:rPr>
        <w:t>:</w:t>
      </w:r>
      <w:r>
        <w:t xml:space="preserve"> set all. Нажав </w:t>
      </w:r>
      <w:r>
        <w:rPr>
          <w:b/>
          <w:bCs/>
        </w:rPr>
        <w:t>:</w:t>
      </w:r>
      <w:r>
        <w:t xml:space="preserve"> help “название_опции”, можно узнать назначение конкретной опции.</w:t>
      </w:r>
    </w:p>
    <w:p w14:paraId="57F1D6D5" w14:textId="77777777" w:rsidR="00F76D50" w:rsidRDefault="00F66F0C">
      <w:pPr>
        <w:pStyle w:val="Compact"/>
        <w:numPr>
          <w:ilvl w:val="0"/>
          <w:numId w:val="22"/>
        </w:numPr>
      </w:pPr>
      <w:r>
        <w:t xml:space="preserve">В режиме командной строки внизу редактора присутствует </w:t>
      </w:r>
      <w:r>
        <w:rPr>
          <w:b/>
          <w:bCs/>
        </w:rPr>
        <w:t>:</w:t>
      </w:r>
      <w:r>
        <w:t xml:space="preserve">, в режиме ввода – </w:t>
      </w:r>
      <w:r>
        <w:rPr>
          <w:b/>
          <w:bCs/>
        </w:rPr>
        <w:t>– ВСТАВКА –</w:t>
      </w:r>
      <w:r>
        <w:t>, в командном режиме внизу ничего нет.</w:t>
      </w:r>
    </w:p>
    <w:p w14:paraId="73CBA130" w14:textId="77777777" w:rsidR="00F76D50" w:rsidRDefault="00F66F0C">
      <w:pPr>
        <w:pStyle w:val="Compact"/>
        <w:numPr>
          <w:ilvl w:val="0"/>
          <w:numId w:val="22"/>
        </w:numPr>
      </w:pPr>
      <w:r>
        <w:t>Граф взаимосвязи режимов работы редактора vi (Рис. -@fig:010)</w:t>
      </w:r>
      <w:r>
        <w:br/>
      </w:r>
      <w:bookmarkStart w:id="21" w:name="fig:010"/>
      <w:r>
        <w:rPr>
          <w:noProof/>
        </w:rPr>
        <w:drawing>
          <wp:inline distT="0" distB="0" distL="0" distR="0" wp14:anchorId="3A9EC57D" wp14:editId="780B3203">
            <wp:extent cx="5334000" cy="2438479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agra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5F39949" w14:textId="77777777" w:rsidR="00F76D50" w:rsidRDefault="00F66F0C">
      <w:pPr>
        <w:pStyle w:val="1"/>
      </w:pPr>
      <w:bookmarkStart w:id="22" w:name="вывод"/>
      <w:bookmarkStart w:id="23" w:name="_Toc72447731"/>
      <w:bookmarkEnd w:id="19"/>
      <w:r>
        <w:t>Вывод</w:t>
      </w:r>
      <w:bookmarkEnd w:id="23"/>
    </w:p>
    <w:p w14:paraId="4D4C6042" w14:textId="77777777" w:rsidR="00F76D50" w:rsidRDefault="00F66F0C">
      <w:pPr>
        <w:pStyle w:val="FirstParagraph"/>
      </w:pPr>
      <w:r>
        <w:t>Я ознакомился с операционной системой Linux и Получил практические навыки работы с редактором vi.</w:t>
      </w:r>
      <w:bookmarkEnd w:id="22"/>
    </w:p>
    <w:sectPr w:rsidR="00F76D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A31D1" w14:textId="77777777" w:rsidR="00F66F0C" w:rsidRDefault="00F66F0C">
      <w:pPr>
        <w:spacing w:after="0"/>
      </w:pPr>
      <w:r>
        <w:separator/>
      </w:r>
    </w:p>
  </w:endnote>
  <w:endnote w:type="continuationSeparator" w:id="0">
    <w:p w14:paraId="775CAD83" w14:textId="77777777" w:rsidR="00F66F0C" w:rsidRDefault="00F66F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331EE" w14:textId="77777777" w:rsidR="00F66F0C" w:rsidRDefault="00F66F0C">
      <w:r>
        <w:separator/>
      </w:r>
    </w:p>
  </w:footnote>
  <w:footnote w:type="continuationSeparator" w:id="0">
    <w:p w14:paraId="0F186B7F" w14:textId="77777777" w:rsidR="00F66F0C" w:rsidRDefault="00F66F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00D5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33C2B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5A664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7"/>
    <w:multiLevelType w:val="multilevel"/>
    <w:tmpl w:val="6A6E8FE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4110"/>
    <w:multiLevelType w:val="multilevel"/>
    <w:tmpl w:val="EA1254F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1665"/>
    <w:rsid w:val="008D6863"/>
    <w:rsid w:val="00B86B75"/>
    <w:rsid w:val="00BC48D5"/>
    <w:rsid w:val="00C36279"/>
    <w:rsid w:val="00E315A3"/>
    <w:rsid w:val="00F66F0C"/>
    <w:rsid w:val="00F76D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CC60B"/>
  <w15:docId w15:val="{D5C4D5D4-F4B5-4961-86B4-69E76D2E4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D166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D166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78</Words>
  <Characters>6147</Characters>
  <Application>Microsoft Office Word</Application>
  <DocSecurity>0</DocSecurity>
  <Lines>51</Lines>
  <Paragraphs>14</Paragraphs>
  <ScaleCrop>false</ScaleCrop>
  <Company/>
  <LinksUpToDate>false</LinksUpToDate>
  <CharactersWithSpaces>7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абков Дмитрий Николаевич, НПМбд-01-20</dc:creator>
  <cp:keywords/>
  <cp:lastModifiedBy>Дмитрий Бабков</cp:lastModifiedBy>
  <cp:revision>2</cp:revision>
  <dcterms:created xsi:type="dcterms:W3CDTF">2021-05-20T21:01:00Z</dcterms:created>
  <dcterms:modified xsi:type="dcterms:W3CDTF">2021-05-20T21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